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366411" w14:textId="67945C1D" w:rsidR="00BD5720" w:rsidRPr="00E12AFF" w:rsidRDefault="00D4423D" w:rsidP="00BD5720">
      <w:pPr>
        <w:jc w:val="right"/>
        <w:rPr>
          <w:rFonts w:ascii="Arial" w:hAnsi="Arial" w:cs="Arial"/>
        </w:rPr>
      </w:pPr>
      <w:r w:rsidRPr="00E12AFF">
        <w:rPr>
          <w:rFonts w:ascii="Arial" w:hAnsi="Arial" w:cs="Arial"/>
          <w:noProof/>
          <w:lang w:eastAsia="en-GB"/>
        </w:rPr>
        <w:drawing>
          <wp:inline distT="0" distB="0" distL="0" distR="0" wp14:anchorId="7F3405AF" wp14:editId="09CB0024">
            <wp:extent cx="1366520" cy="364718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++APRICOT LOGO REGISTERE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2832" cy="39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9B1DA" w14:textId="77777777" w:rsidR="00BD5720" w:rsidRPr="00E12AFF" w:rsidRDefault="00BD5720" w:rsidP="00BD5720">
      <w:pPr>
        <w:rPr>
          <w:rFonts w:ascii="Arial" w:hAnsi="Arial" w:cs="Arial"/>
          <w:b/>
        </w:rPr>
      </w:pPr>
    </w:p>
    <w:p w14:paraId="089B263E" w14:textId="3485C2E3" w:rsidR="000227A3" w:rsidRPr="00E12AFF" w:rsidRDefault="0058608F" w:rsidP="00BD5720">
      <w:pPr>
        <w:rPr>
          <w:rFonts w:ascii="Arial" w:hAnsi="Arial" w:cs="Arial"/>
          <w:b/>
        </w:rPr>
      </w:pPr>
      <w:r w:rsidRPr="00E12AFF">
        <w:rPr>
          <w:rFonts w:ascii="Arial" w:hAnsi="Arial" w:cs="Arial"/>
          <w:b/>
        </w:rPr>
        <w:t xml:space="preserve">AI </w:t>
      </w:r>
      <w:r w:rsidR="00A44F5B">
        <w:rPr>
          <w:rFonts w:ascii="Arial" w:hAnsi="Arial" w:cs="Arial"/>
          <w:b/>
        </w:rPr>
        <w:t>M</w:t>
      </w:r>
      <w:r w:rsidRPr="00E12AFF">
        <w:rPr>
          <w:rFonts w:ascii="Arial" w:hAnsi="Arial" w:cs="Arial"/>
          <w:b/>
        </w:rPr>
        <w:t>isuse</w:t>
      </w:r>
      <w:r w:rsidR="00C16460" w:rsidRPr="00E12AFF">
        <w:rPr>
          <w:rFonts w:ascii="Arial" w:hAnsi="Arial" w:cs="Arial"/>
          <w:b/>
        </w:rPr>
        <w:t xml:space="preserve"> Procedure</w:t>
      </w:r>
    </w:p>
    <w:p w14:paraId="4316D511" w14:textId="77777777" w:rsidR="000227A3" w:rsidRPr="00E12AFF" w:rsidRDefault="000227A3" w:rsidP="000227A3">
      <w:pPr>
        <w:pStyle w:val="Heading1"/>
        <w:spacing w:before="94"/>
        <w:ind w:left="100" w:firstLine="257"/>
      </w:pPr>
      <w:r w:rsidRPr="00E12AFF">
        <w:t>Written by: Jodie Phillips</w:t>
      </w:r>
    </w:p>
    <w:p w14:paraId="5DF8C986" w14:textId="77777777" w:rsidR="000227A3" w:rsidRPr="00E12AFF" w:rsidRDefault="000227A3" w:rsidP="000227A3">
      <w:pPr>
        <w:pStyle w:val="Heading1"/>
        <w:spacing w:before="94"/>
        <w:ind w:left="100" w:firstLine="257"/>
      </w:pPr>
      <w:r w:rsidRPr="00E12AFF">
        <w:t>Reviewed: 14/8/23</w:t>
      </w:r>
    </w:p>
    <w:p w14:paraId="2C5801D5" w14:textId="77777777" w:rsidR="000227A3" w:rsidRPr="00E12AFF" w:rsidRDefault="000227A3" w:rsidP="000227A3">
      <w:pPr>
        <w:pStyle w:val="Heading1"/>
        <w:spacing w:before="94"/>
        <w:ind w:left="100" w:firstLine="257"/>
      </w:pPr>
      <w:r w:rsidRPr="00E12AFF">
        <w:t>Next review: 8/24</w:t>
      </w:r>
    </w:p>
    <w:p w14:paraId="35003419" w14:textId="7198E5AA" w:rsidR="00BF60DF" w:rsidRPr="00E12AFF" w:rsidRDefault="00C16460" w:rsidP="00BD5720">
      <w:pPr>
        <w:rPr>
          <w:rFonts w:ascii="Arial" w:hAnsi="Arial" w:cs="Arial"/>
          <w:b/>
        </w:rPr>
      </w:pPr>
      <w:r w:rsidRPr="00E12AFF">
        <w:rPr>
          <w:rFonts w:ascii="Arial" w:hAnsi="Arial" w:cs="Arial"/>
          <w:b/>
        </w:rPr>
        <w:t xml:space="preserve"> </w:t>
      </w:r>
    </w:p>
    <w:p w14:paraId="73BF1926" w14:textId="4BB5CBAB" w:rsidR="00BF60DF" w:rsidRPr="00E12AFF" w:rsidRDefault="0058608F" w:rsidP="00BD5720">
      <w:pPr>
        <w:rPr>
          <w:rFonts w:ascii="Arial" w:hAnsi="Arial" w:cs="Arial"/>
        </w:rPr>
      </w:pPr>
      <w:r w:rsidRPr="00E12AFF">
        <w:rPr>
          <w:rFonts w:ascii="Arial" w:hAnsi="Arial" w:cs="Arial"/>
          <w:b/>
        </w:rPr>
        <w:t>Stage 1: Review</w:t>
      </w:r>
    </w:p>
    <w:p w14:paraId="106D77EF" w14:textId="77777777" w:rsidR="00BD5720" w:rsidRPr="00E12AFF" w:rsidRDefault="00BD5720" w:rsidP="00D4423D">
      <w:pPr>
        <w:ind w:left="0" w:firstLine="0"/>
        <w:rPr>
          <w:rFonts w:ascii="Arial" w:hAnsi="Arial" w:cs="Arial"/>
        </w:rPr>
      </w:pPr>
    </w:p>
    <w:p w14:paraId="40ABF4D4" w14:textId="30D91685" w:rsidR="00BF60DF" w:rsidRPr="00E12AFF" w:rsidRDefault="0058608F" w:rsidP="00BF60DF">
      <w:pPr>
        <w:pStyle w:val="ListParagraph"/>
        <w:numPr>
          <w:ilvl w:val="0"/>
          <w:numId w:val="3"/>
        </w:numPr>
        <w:ind w:left="709"/>
        <w:rPr>
          <w:rFonts w:ascii="Arial" w:hAnsi="Arial" w:cs="Arial"/>
        </w:rPr>
      </w:pPr>
      <w:r w:rsidRPr="00E12AFF">
        <w:rPr>
          <w:rFonts w:ascii="Arial" w:hAnsi="Arial" w:cs="Arial"/>
        </w:rPr>
        <w:t>Review the work of the student to assess for the inappropriate or uncited use of AI</w:t>
      </w:r>
    </w:p>
    <w:p w14:paraId="687C10CB" w14:textId="076CB51E" w:rsidR="00C5479B" w:rsidRPr="00E12AFF" w:rsidRDefault="0058608F" w:rsidP="00C5479B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12AFF">
        <w:rPr>
          <w:rFonts w:ascii="Arial" w:hAnsi="Arial" w:cs="Arial"/>
        </w:rPr>
        <w:t>Take into account the student’s general level of attainment and the quality of their prior work.</w:t>
      </w:r>
      <w:r w:rsidR="008858B6" w:rsidRPr="00E12AFF">
        <w:rPr>
          <w:rFonts w:ascii="Arial" w:hAnsi="Arial" w:cs="Arial"/>
        </w:rPr>
        <w:t xml:space="preserve"> AI generated work may include a wider and mor</w:t>
      </w:r>
      <w:r w:rsidR="00E27043" w:rsidRPr="00E12AFF">
        <w:rPr>
          <w:rFonts w:ascii="Arial" w:hAnsi="Arial" w:cs="Arial"/>
        </w:rPr>
        <w:t xml:space="preserve">e </w:t>
      </w:r>
      <w:r w:rsidR="008858B6" w:rsidRPr="00E12AFF">
        <w:rPr>
          <w:rFonts w:ascii="Arial" w:hAnsi="Arial" w:cs="Arial"/>
        </w:rPr>
        <w:t xml:space="preserve">sophisticated use of vocabulary, grammar and sentence construction. It may include content not discussed in class and which student has not shown prior knowledge of. </w:t>
      </w:r>
      <w:r w:rsidR="00E27043" w:rsidRPr="00E12AFF">
        <w:rPr>
          <w:rFonts w:ascii="Arial" w:hAnsi="Arial" w:cs="Arial"/>
        </w:rPr>
        <w:t>It may contain inaccurate or made up reference</w:t>
      </w:r>
      <w:r w:rsidR="000734D7" w:rsidRPr="00E12AFF">
        <w:rPr>
          <w:rFonts w:ascii="Arial" w:hAnsi="Arial" w:cs="Arial"/>
        </w:rPr>
        <w:t xml:space="preserve"> or information</w:t>
      </w:r>
      <w:r w:rsidR="00E27043" w:rsidRPr="00E12AFF">
        <w:rPr>
          <w:rFonts w:ascii="Arial" w:hAnsi="Arial" w:cs="Arial"/>
        </w:rPr>
        <w:t>.</w:t>
      </w:r>
    </w:p>
    <w:p w14:paraId="7A9D31FB" w14:textId="02301973" w:rsidR="00C5479B" w:rsidRPr="00E12AFF" w:rsidRDefault="0058608F" w:rsidP="00C5479B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12AFF">
        <w:rPr>
          <w:rFonts w:ascii="Arial" w:hAnsi="Arial" w:cs="Arial"/>
        </w:rPr>
        <w:t>Us</w:t>
      </w:r>
      <w:r w:rsidR="008858B6" w:rsidRPr="00E12AFF">
        <w:rPr>
          <w:rFonts w:ascii="Arial" w:hAnsi="Arial" w:cs="Arial"/>
        </w:rPr>
        <w:t xml:space="preserve">e, </w:t>
      </w:r>
      <w:r w:rsidRPr="00E12AFF">
        <w:rPr>
          <w:rFonts w:ascii="Arial" w:hAnsi="Arial" w:cs="Arial"/>
        </w:rPr>
        <w:t>if appropriate and with caution, AI detection tools and check if applicable, version histories.</w:t>
      </w:r>
    </w:p>
    <w:p w14:paraId="17D635E8" w14:textId="4BB0F91A" w:rsidR="00614E87" w:rsidRPr="00E12AFF" w:rsidRDefault="00614E87" w:rsidP="00614E87">
      <w:pPr>
        <w:ind w:left="717" w:firstLine="0"/>
        <w:rPr>
          <w:rFonts w:ascii="Arial" w:hAnsi="Arial" w:cs="Arial"/>
        </w:rPr>
      </w:pPr>
    </w:p>
    <w:p w14:paraId="3DB96ECD" w14:textId="77777777" w:rsidR="00BF60DF" w:rsidRPr="00E12AFF" w:rsidRDefault="00BF60DF" w:rsidP="00BF60DF">
      <w:pPr>
        <w:ind w:left="349" w:firstLine="0"/>
        <w:rPr>
          <w:rFonts w:ascii="Arial" w:hAnsi="Arial" w:cs="Arial"/>
        </w:rPr>
      </w:pPr>
    </w:p>
    <w:p w14:paraId="1A14FEBA" w14:textId="016EED9A" w:rsidR="00BF60DF" w:rsidRPr="00E12AFF" w:rsidRDefault="0058608F" w:rsidP="00BF60DF">
      <w:pPr>
        <w:rPr>
          <w:rFonts w:ascii="Arial" w:hAnsi="Arial" w:cs="Arial"/>
        </w:rPr>
      </w:pPr>
      <w:r w:rsidRPr="00E12AFF">
        <w:rPr>
          <w:rFonts w:ascii="Arial" w:hAnsi="Arial" w:cs="Arial"/>
          <w:b/>
        </w:rPr>
        <w:t>Stage 2: Discussion</w:t>
      </w:r>
    </w:p>
    <w:p w14:paraId="638BBF09" w14:textId="77777777" w:rsidR="00BF60DF" w:rsidRPr="00E12AFF" w:rsidRDefault="00BF60DF" w:rsidP="00BF60DF">
      <w:pPr>
        <w:ind w:left="349" w:firstLine="0"/>
        <w:rPr>
          <w:rFonts w:ascii="Arial" w:hAnsi="Arial" w:cs="Arial"/>
        </w:rPr>
      </w:pPr>
    </w:p>
    <w:p w14:paraId="529ED793" w14:textId="23800DFA" w:rsidR="00D4423D" w:rsidRPr="00E12AFF" w:rsidRDefault="0058608F" w:rsidP="00F75775">
      <w:pPr>
        <w:pStyle w:val="ListParagraph"/>
        <w:numPr>
          <w:ilvl w:val="0"/>
          <w:numId w:val="3"/>
        </w:numPr>
        <w:ind w:left="709"/>
        <w:rPr>
          <w:rFonts w:ascii="Arial" w:hAnsi="Arial" w:cs="Arial"/>
        </w:rPr>
      </w:pPr>
      <w:r w:rsidRPr="00E12AFF">
        <w:rPr>
          <w:rFonts w:ascii="Arial" w:hAnsi="Arial" w:cs="Arial"/>
        </w:rPr>
        <w:t>Have a discussion with the student if possible 1:1 about AI use and the impact on learning.</w:t>
      </w:r>
    </w:p>
    <w:p w14:paraId="3C71EF26" w14:textId="30B9225C" w:rsidR="00C5479B" w:rsidRPr="00E12AFF" w:rsidRDefault="00614E87" w:rsidP="00C5479B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12AFF">
        <w:rPr>
          <w:rFonts w:ascii="Arial" w:hAnsi="Arial" w:cs="Arial"/>
        </w:rPr>
        <w:t>Ask open ended questions to assess the extent and purpose of use of AI</w:t>
      </w:r>
      <w:r w:rsidR="00E27043" w:rsidRPr="00E12AFF">
        <w:rPr>
          <w:rFonts w:ascii="Arial" w:hAnsi="Arial" w:cs="Arial"/>
        </w:rPr>
        <w:t>.</w:t>
      </w:r>
    </w:p>
    <w:p w14:paraId="0F07E1E6" w14:textId="3C94411C" w:rsidR="00C5479B" w:rsidRPr="00E12AFF" w:rsidRDefault="00614E87" w:rsidP="00C5479B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12AFF">
        <w:rPr>
          <w:rFonts w:ascii="Arial" w:hAnsi="Arial" w:cs="Arial"/>
        </w:rPr>
        <w:t>Discuss the policy and draw attention to the role and boundaries of AI with students</w:t>
      </w:r>
      <w:r w:rsidR="00E27043" w:rsidRPr="00E12AFF">
        <w:rPr>
          <w:rFonts w:ascii="Arial" w:hAnsi="Arial" w:cs="Arial"/>
        </w:rPr>
        <w:t>.</w:t>
      </w:r>
    </w:p>
    <w:p w14:paraId="707E3FE7" w14:textId="33874F52" w:rsidR="00614E87" w:rsidRPr="00E12AFF" w:rsidRDefault="00614E87" w:rsidP="00C5479B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12AFF">
        <w:rPr>
          <w:rFonts w:ascii="Arial" w:hAnsi="Arial" w:cs="Arial"/>
        </w:rPr>
        <w:t>Discuss possible sanctions/remediation</w:t>
      </w:r>
      <w:r w:rsidR="00005337" w:rsidRPr="00E12AFF">
        <w:rPr>
          <w:rFonts w:ascii="Arial" w:hAnsi="Arial" w:cs="Arial"/>
        </w:rPr>
        <w:t xml:space="preserve"> </w:t>
      </w:r>
      <w:r w:rsidR="0027596E" w:rsidRPr="00E12AFF">
        <w:rPr>
          <w:rFonts w:ascii="Arial" w:hAnsi="Arial" w:cs="Arial"/>
        </w:rPr>
        <w:t>if appropriate*</w:t>
      </w:r>
    </w:p>
    <w:p w14:paraId="1C74A79E" w14:textId="77777777" w:rsidR="00614E87" w:rsidRPr="00E12AFF" w:rsidRDefault="00614E87" w:rsidP="00BF60DF">
      <w:pPr>
        <w:rPr>
          <w:rFonts w:ascii="Arial" w:hAnsi="Arial" w:cs="Arial"/>
          <w:b/>
        </w:rPr>
      </w:pPr>
    </w:p>
    <w:p w14:paraId="572DADD8" w14:textId="77777777" w:rsidR="00614E87" w:rsidRPr="00E12AFF" w:rsidRDefault="00614E87" w:rsidP="00BF60DF">
      <w:pPr>
        <w:rPr>
          <w:rFonts w:ascii="Arial" w:hAnsi="Arial" w:cs="Arial"/>
          <w:b/>
        </w:rPr>
      </w:pPr>
      <w:r w:rsidRPr="00E12AFF">
        <w:rPr>
          <w:rFonts w:ascii="Arial" w:hAnsi="Arial" w:cs="Arial"/>
          <w:b/>
        </w:rPr>
        <w:t>Stage 3: Report</w:t>
      </w:r>
    </w:p>
    <w:p w14:paraId="4B703345" w14:textId="77777777" w:rsidR="00614E87" w:rsidRPr="00E12AFF" w:rsidRDefault="00614E87" w:rsidP="00614E87">
      <w:pPr>
        <w:pStyle w:val="ListParagraph"/>
        <w:numPr>
          <w:ilvl w:val="0"/>
          <w:numId w:val="3"/>
        </w:numPr>
        <w:ind w:left="709"/>
        <w:rPr>
          <w:rFonts w:ascii="Arial" w:hAnsi="Arial" w:cs="Arial"/>
        </w:rPr>
      </w:pPr>
      <w:r w:rsidRPr="00E12AFF">
        <w:rPr>
          <w:rFonts w:ascii="Arial" w:hAnsi="Arial" w:cs="Arial"/>
        </w:rPr>
        <w:t xml:space="preserve">Report findings to AI lead </w:t>
      </w:r>
    </w:p>
    <w:p w14:paraId="44ED0F3B" w14:textId="77777777" w:rsidR="00E27043" w:rsidRPr="00E12AFF" w:rsidRDefault="00614E87" w:rsidP="00614E8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12AFF">
        <w:rPr>
          <w:rFonts w:ascii="Arial" w:hAnsi="Arial" w:cs="Arial"/>
        </w:rPr>
        <w:t>Discuss sanctions/remediation</w:t>
      </w:r>
      <w:r w:rsidR="00E27043" w:rsidRPr="00E12AFF">
        <w:rPr>
          <w:rFonts w:ascii="Arial" w:hAnsi="Arial" w:cs="Arial"/>
        </w:rPr>
        <w:t>.</w:t>
      </w:r>
    </w:p>
    <w:p w14:paraId="33911F70" w14:textId="4179C512" w:rsidR="00614E87" w:rsidRPr="00E12AFF" w:rsidRDefault="00E27043" w:rsidP="00614E8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12AFF">
        <w:rPr>
          <w:rFonts w:ascii="Arial" w:hAnsi="Arial" w:cs="Arial"/>
        </w:rPr>
        <w:t>L</w:t>
      </w:r>
      <w:r w:rsidR="00614E87" w:rsidRPr="00E12AFF">
        <w:rPr>
          <w:rFonts w:ascii="Arial" w:hAnsi="Arial" w:cs="Arial"/>
        </w:rPr>
        <w:t xml:space="preserve">og </w:t>
      </w:r>
      <w:r w:rsidRPr="00E12AFF">
        <w:rPr>
          <w:rFonts w:ascii="Arial" w:hAnsi="Arial" w:cs="Arial"/>
        </w:rPr>
        <w:t>example of inappropriate/misuse of AI.</w:t>
      </w:r>
    </w:p>
    <w:p w14:paraId="0814DC77" w14:textId="778A25C4" w:rsidR="00005337" w:rsidRPr="00E12AFF" w:rsidRDefault="00005337" w:rsidP="00614E8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12AFF">
        <w:rPr>
          <w:rFonts w:ascii="Arial" w:hAnsi="Arial" w:cs="Arial"/>
        </w:rPr>
        <w:t>Provide notification to student and where appropriate parent/client of any consequences</w:t>
      </w:r>
      <w:r w:rsidR="00E27043" w:rsidRPr="00E12AFF">
        <w:rPr>
          <w:rFonts w:ascii="Arial" w:hAnsi="Arial" w:cs="Arial"/>
        </w:rPr>
        <w:t>.</w:t>
      </w:r>
    </w:p>
    <w:p w14:paraId="7C4D5BAF" w14:textId="77777777" w:rsidR="00614E87" w:rsidRPr="00E12AFF" w:rsidRDefault="00614E87" w:rsidP="00614E87">
      <w:pPr>
        <w:pStyle w:val="ListParagraph"/>
        <w:ind w:left="709" w:firstLine="0"/>
        <w:rPr>
          <w:rFonts w:ascii="Arial" w:hAnsi="Arial" w:cs="Arial"/>
        </w:rPr>
      </w:pPr>
    </w:p>
    <w:p w14:paraId="7B46CF81" w14:textId="79B17563" w:rsidR="00BF60DF" w:rsidRPr="00E12AFF" w:rsidRDefault="00614E87" w:rsidP="00BF60DF">
      <w:pPr>
        <w:rPr>
          <w:rFonts w:ascii="Arial" w:hAnsi="Arial" w:cs="Arial"/>
          <w:b/>
        </w:rPr>
      </w:pPr>
      <w:r w:rsidRPr="00E12AFF">
        <w:rPr>
          <w:rFonts w:ascii="Arial" w:hAnsi="Arial" w:cs="Arial"/>
          <w:b/>
        </w:rPr>
        <w:t>Stage 4: Evaluation and Improvement</w:t>
      </w:r>
    </w:p>
    <w:p w14:paraId="52A500BC" w14:textId="77777777" w:rsidR="00BF60DF" w:rsidRPr="00E12AFF" w:rsidRDefault="00BF60DF" w:rsidP="00BF60DF">
      <w:pPr>
        <w:rPr>
          <w:rFonts w:ascii="Arial" w:hAnsi="Arial" w:cs="Arial"/>
        </w:rPr>
      </w:pPr>
    </w:p>
    <w:p w14:paraId="3476203E" w14:textId="439B9BFA" w:rsidR="00C5479B" w:rsidRPr="00E12AFF" w:rsidRDefault="00005337" w:rsidP="00C5479B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12AFF">
        <w:rPr>
          <w:rFonts w:ascii="Arial" w:hAnsi="Arial" w:cs="Arial"/>
        </w:rPr>
        <w:t>Review policy annually and after any logged examples of misuse.</w:t>
      </w:r>
    </w:p>
    <w:p w14:paraId="1F783CE8" w14:textId="1AA829CC" w:rsidR="00C5479B" w:rsidRPr="00E12AFF" w:rsidRDefault="00005337" w:rsidP="00C5479B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12AFF">
        <w:rPr>
          <w:rFonts w:ascii="Arial" w:hAnsi="Arial" w:cs="Arial"/>
        </w:rPr>
        <w:t>Consider ways to minimise opportunities of AI misuse regularly at annual conference, staff meetings and when examples of misuse are reported.</w:t>
      </w:r>
    </w:p>
    <w:p w14:paraId="65363E0C" w14:textId="4918E4A2" w:rsidR="004D44AB" w:rsidRPr="00E12AFF" w:rsidRDefault="004D44AB" w:rsidP="00C5479B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12AFF">
        <w:rPr>
          <w:rFonts w:ascii="Arial" w:hAnsi="Arial" w:cs="Arial"/>
        </w:rPr>
        <w:t>Regular monitoring of the use of AI by students and staff undertaken by AI lead.</w:t>
      </w:r>
    </w:p>
    <w:p w14:paraId="2DF3AC09" w14:textId="09D7D56E" w:rsidR="00BF60DF" w:rsidRPr="00E12AFF" w:rsidRDefault="00005337" w:rsidP="000C7EB5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12AFF">
        <w:rPr>
          <w:rFonts w:ascii="Arial" w:hAnsi="Arial" w:cs="Arial"/>
        </w:rPr>
        <w:t>Ensure regular feedback is given to students, DHs, teachers and HQ regarding developments, use of and misuse of AI</w:t>
      </w:r>
      <w:r w:rsidR="00E27043" w:rsidRPr="00E12AFF">
        <w:rPr>
          <w:rFonts w:ascii="Arial" w:hAnsi="Arial" w:cs="Arial"/>
        </w:rPr>
        <w:t>.</w:t>
      </w:r>
    </w:p>
    <w:p w14:paraId="0504E0E9" w14:textId="77777777" w:rsidR="00A0437A" w:rsidRPr="00E12AFF" w:rsidRDefault="00A0437A" w:rsidP="00A0437A">
      <w:pPr>
        <w:rPr>
          <w:rFonts w:ascii="Arial" w:hAnsi="Arial" w:cs="Arial"/>
        </w:rPr>
      </w:pPr>
    </w:p>
    <w:p w14:paraId="0D0DEBE6" w14:textId="68FADD38" w:rsidR="00A0437A" w:rsidRPr="00E12AFF" w:rsidRDefault="0027596E" w:rsidP="00A0437A">
      <w:pPr>
        <w:rPr>
          <w:rFonts w:ascii="Arial" w:hAnsi="Arial" w:cs="Arial"/>
          <w:b/>
          <w:bCs/>
        </w:rPr>
      </w:pPr>
      <w:r w:rsidRPr="00E12AFF">
        <w:rPr>
          <w:rFonts w:ascii="Arial" w:hAnsi="Arial" w:cs="Arial"/>
          <w:b/>
          <w:bCs/>
        </w:rPr>
        <w:t>*</w:t>
      </w:r>
      <w:r w:rsidR="00A0437A" w:rsidRPr="00E12AFF">
        <w:rPr>
          <w:rFonts w:ascii="Arial" w:hAnsi="Arial" w:cs="Arial"/>
          <w:b/>
          <w:bCs/>
        </w:rPr>
        <w:t>Sanctions/remediation</w:t>
      </w:r>
    </w:p>
    <w:p w14:paraId="4C92AE77" w14:textId="39474353" w:rsidR="00C5447F" w:rsidRPr="00E12AFF" w:rsidRDefault="00C5447F" w:rsidP="006C02F9">
      <w:pPr>
        <w:rPr>
          <w:rFonts w:ascii="Arial" w:hAnsi="Arial" w:cs="Arial"/>
          <w:b/>
          <w:bCs/>
        </w:rPr>
      </w:pPr>
      <w:r w:rsidRPr="00E12AFF">
        <w:rPr>
          <w:rFonts w:ascii="Arial" w:hAnsi="Arial" w:cs="Arial"/>
          <w:b/>
          <w:bCs/>
        </w:rPr>
        <w:t xml:space="preserve">Teachers are to use their </w:t>
      </w:r>
      <w:r w:rsidR="006C02F9" w:rsidRPr="00E12AFF">
        <w:rPr>
          <w:rFonts w:ascii="Arial" w:hAnsi="Arial" w:cs="Arial"/>
          <w:b/>
          <w:bCs/>
        </w:rPr>
        <w:t xml:space="preserve">professional judgement, </w:t>
      </w:r>
      <w:r w:rsidRPr="00E12AFF">
        <w:rPr>
          <w:rFonts w:ascii="Arial" w:hAnsi="Arial" w:cs="Arial"/>
          <w:b/>
          <w:bCs/>
        </w:rPr>
        <w:t>knowledge of the situation</w:t>
      </w:r>
      <w:r w:rsidR="006C02F9" w:rsidRPr="00E12AFF">
        <w:rPr>
          <w:rFonts w:ascii="Arial" w:hAnsi="Arial" w:cs="Arial"/>
          <w:b/>
          <w:bCs/>
        </w:rPr>
        <w:t xml:space="preserve"> </w:t>
      </w:r>
      <w:r w:rsidRPr="00E12AFF">
        <w:rPr>
          <w:rFonts w:ascii="Arial" w:hAnsi="Arial" w:cs="Arial"/>
          <w:b/>
          <w:bCs/>
        </w:rPr>
        <w:t>and the student to choose the most appropriate/effective sanction/remediation</w:t>
      </w:r>
      <w:r w:rsidR="006C02F9" w:rsidRPr="00E12AFF">
        <w:rPr>
          <w:rFonts w:ascii="Arial" w:hAnsi="Arial" w:cs="Arial"/>
          <w:b/>
          <w:bCs/>
        </w:rPr>
        <w:t xml:space="preserve"> on a case by case basis.</w:t>
      </w:r>
    </w:p>
    <w:p w14:paraId="711D16F7" w14:textId="684C5272" w:rsidR="00A0437A" w:rsidRPr="00E12AFF" w:rsidRDefault="00A0437A" w:rsidP="00A0437A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12AFF">
        <w:rPr>
          <w:rFonts w:ascii="Arial" w:hAnsi="Arial" w:cs="Arial"/>
        </w:rPr>
        <w:t>Warning</w:t>
      </w:r>
    </w:p>
    <w:p w14:paraId="0406FB58" w14:textId="16360101" w:rsidR="00A0437A" w:rsidRPr="00E12AFF" w:rsidRDefault="00A0437A" w:rsidP="00A0437A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12AFF">
        <w:rPr>
          <w:rFonts w:ascii="Arial" w:hAnsi="Arial" w:cs="Arial"/>
        </w:rPr>
        <w:t>Resubmission of work</w:t>
      </w:r>
    </w:p>
    <w:p w14:paraId="68FA5C31" w14:textId="03C61076" w:rsidR="00A0437A" w:rsidRPr="00E12AFF" w:rsidRDefault="00A0437A" w:rsidP="00A0437A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12AFF">
        <w:rPr>
          <w:rFonts w:ascii="Arial" w:hAnsi="Arial" w:cs="Arial"/>
        </w:rPr>
        <w:t>Completion of a different task</w:t>
      </w:r>
    </w:p>
    <w:p w14:paraId="171C35FD" w14:textId="3BAC546D" w:rsidR="00A0437A" w:rsidRPr="00E12AFF" w:rsidRDefault="00A0437A" w:rsidP="00A0437A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12AFF">
        <w:rPr>
          <w:rFonts w:ascii="Arial" w:hAnsi="Arial" w:cs="Arial"/>
        </w:rPr>
        <w:t>Re-education of appropriate use</w:t>
      </w:r>
    </w:p>
    <w:p w14:paraId="07715EFB" w14:textId="62690744" w:rsidR="00A0437A" w:rsidRPr="00E12AFF" w:rsidRDefault="00A0437A" w:rsidP="00A0437A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12AFF">
        <w:rPr>
          <w:rFonts w:ascii="Arial" w:hAnsi="Arial" w:cs="Arial"/>
        </w:rPr>
        <w:t>Notification sent to parents/client</w:t>
      </w:r>
    </w:p>
    <w:p w14:paraId="1FB791A5" w14:textId="77777777" w:rsidR="00A0437A" w:rsidRPr="00E12AFF" w:rsidRDefault="00A0437A" w:rsidP="00A0437A">
      <w:pPr>
        <w:pStyle w:val="ListParagraph"/>
        <w:ind w:left="1077" w:firstLine="0"/>
        <w:rPr>
          <w:rFonts w:ascii="Arial" w:hAnsi="Arial" w:cs="Arial"/>
          <w:b/>
          <w:bCs/>
        </w:rPr>
      </w:pPr>
    </w:p>
    <w:p w14:paraId="42FCD173" w14:textId="478A407C" w:rsidR="00A0437A" w:rsidRPr="00E12AFF" w:rsidRDefault="00A0437A" w:rsidP="00E12AFF">
      <w:pPr>
        <w:rPr>
          <w:rFonts w:ascii="Arial" w:hAnsi="Arial" w:cs="Arial"/>
          <w:b/>
          <w:bCs/>
        </w:rPr>
      </w:pPr>
      <w:r w:rsidRPr="00E12AFF">
        <w:rPr>
          <w:rFonts w:ascii="Arial" w:hAnsi="Arial" w:cs="Arial"/>
          <w:b/>
          <w:bCs/>
        </w:rPr>
        <w:tab/>
      </w:r>
    </w:p>
    <w:sectPr w:rsidR="00A0437A" w:rsidRPr="00E12AFF" w:rsidSect="00E12AFF">
      <w:footerReference w:type="default" r:id="rId8"/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8BFC19" w14:textId="77777777" w:rsidR="005E32D2" w:rsidRDefault="005E32D2" w:rsidP="00525251">
      <w:r>
        <w:separator/>
      </w:r>
    </w:p>
  </w:endnote>
  <w:endnote w:type="continuationSeparator" w:id="0">
    <w:p w14:paraId="71ABB238" w14:textId="77777777" w:rsidR="005E32D2" w:rsidRDefault="005E32D2" w:rsidP="005252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38612B" w14:textId="618A6B7D" w:rsidR="00A4218E" w:rsidRPr="00104681" w:rsidRDefault="00104681">
    <w:pPr>
      <w:pStyle w:val="Footer"/>
      <w:rPr>
        <w:sz w:val="18"/>
      </w:rPr>
    </w:pPr>
    <w:r w:rsidRPr="00104681">
      <w:rPr>
        <w:sz w:val="18"/>
      </w:rPr>
      <w:fldChar w:fldCharType="begin"/>
    </w:r>
    <w:r w:rsidRPr="00104681">
      <w:rPr>
        <w:sz w:val="18"/>
      </w:rPr>
      <w:instrText xml:space="preserve"> FILENAME \p \* MERGEFORMAT </w:instrText>
    </w:r>
    <w:r w:rsidRPr="00104681">
      <w:rPr>
        <w:sz w:val="18"/>
      </w:rPr>
      <w:fldChar w:fldCharType="separate"/>
    </w:r>
    <w:r w:rsidR="00A4218E" w:rsidRPr="00104681">
      <w:rPr>
        <w:noProof/>
        <w:sz w:val="18"/>
      </w:rPr>
      <w:t xml:space="preserve">O:\Quality Assurance\Procedures\8. Teacher </w:t>
    </w:r>
    <w:r w:rsidR="00005337">
      <w:rPr>
        <w:noProof/>
        <w:sz w:val="18"/>
      </w:rPr>
      <w:t>Training\AI misuse</w:t>
    </w:r>
    <w:r w:rsidR="00A4218E" w:rsidRPr="00104681">
      <w:rPr>
        <w:noProof/>
        <w:sz w:val="18"/>
      </w:rPr>
      <w:t xml:space="preserve"> Procedure.docx</w:t>
    </w:r>
    <w:r w:rsidRPr="00104681">
      <w:rPr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DDD0F4" w14:textId="77777777" w:rsidR="005E32D2" w:rsidRDefault="005E32D2" w:rsidP="00525251">
      <w:r>
        <w:separator/>
      </w:r>
    </w:p>
  </w:footnote>
  <w:footnote w:type="continuationSeparator" w:id="0">
    <w:p w14:paraId="3186BB56" w14:textId="77777777" w:rsidR="005E32D2" w:rsidRDefault="005E32D2" w:rsidP="005252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7F3405A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262.8pt;height:366pt" o:bullet="t">
        <v:imagedata r:id="rId1" o:title="apricot-online-FINAL-LOGO-2 - smaller"/>
      </v:shape>
    </w:pict>
  </w:numPicBullet>
  <w:abstractNum w:abstractNumId="0" w15:restartNumberingAfterBreak="0">
    <w:nsid w:val="07336ABD"/>
    <w:multiLevelType w:val="hybridMultilevel"/>
    <w:tmpl w:val="69E0516C"/>
    <w:lvl w:ilvl="0" w:tplc="F7C2862C">
      <w:start w:val="1"/>
      <w:numFmt w:val="bullet"/>
      <w:lvlText w:val=""/>
      <w:lvlPicBulletId w:val="0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809000F">
      <w:start w:val="1"/>
      <w:numFmt w:val="decimal"/>
      <w:lvlText w:val="%2."/>
      <w:lvlJc w:val="left"/>
      <w:pPr>
        <w:ind w:left="1797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18CB5EE6"/>
    <w:multiLevelType w:val="hybridMultilevel"/>
    <w:tmpl w:val="F48EAF98"/>
    <w:lvl w:ilvl="0" w:tplc="F7C2862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C727CF"/>
    <w:multiLevelType w:val="hybridMultilevel"/>
    <w:tmpl w:val="D9ECCE7C"/>
    <w:lvl w:ilvl="0" w:tplc="F7C2862C">
      <w:start w:val="1"/>
      <w:numFmt w:val="bullet"/>
      <w:lvlText w:val=""/>
      <w:lvlPicBulletId w:val="0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" w15:restartNumberingAfterBreak="0">
    <w:nsid w:val="33A75B05"/>
    <w:multiLevelType w:val="hybridMultilevel"/>
    <w:tmpl w:val="11B0F8EC"/>
    <w:lvl w:ilvl="0" w:tplc="F7C2862C">
      <w:start w:val="1"/>
      <w:numFmt w:val="bullet"/>
      <w:lvlText w:val=""/>
      <w:lvlPicBulletId w:val="0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3BD04F7B"/>
    <w:multiLevelType w:val="hybridMultilevel"/>
    <w:tmpl w:val="E6DAC48A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52DE4CEA"/>
    <w:multiLevelType w:val="hybridMultilevel"/>
    <w:tmpl w:val="C6D42548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5B884A26"/>
    <w:multiLevelType w:val="hybridMultilevel"/>
    <w:tmpl w:val="9A621786"/>
    <w:lvl w:ilvl="0" w:tplc="F7C2862C">
      <w:start w:val="1"/>
      <w:numFmt w:val="bullet"/>
      <w:lvlText w:val=""/>
      <w:lvlPicBulletId w:val="0"/>
      <w:lvlJc w:val="left"/>
      <w:pPr>
        <w:ind w:left="1069" w:hanging="360"/>
      </w:pPr>
      <w:rPr>
        <w:rFonts w:ascii="Symbol" w:hAnsi="Symbol" w:hint="default"/>
        <w:color w:val="auto"/>
      </w:rPr>
    </w:lvl>
    <w:lvl w:ilvl="1" w:tplc="0809000F">
      <w:start w:val="1"/>
      <w:numFmt w:val="decimal"/>
      <w:lvlText w:val="%2."/>
      <w:lvlJc w:val="left"/>
      <w:pPr>
        <w:ind w:left="1789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63DB0836"/>
    <w:multiLevelType w:val="hybridMultilevel"/>
    <w:tmpl w:val="ED0EE3D4"/>
    <w:lvl w:ilvl="0" w:tplc="F7C2862C">
      <w:start w:val="1"/>
      <w:numFmt w:val="bullet"/>
      <w:lvlText w:val=""/>
      <w:lvlPicBulletId w:val="0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63F7472F"/>
    <w:multiLevelType w:val="hybridMultilevel"/>
    <w:tmpl w:val="F1A630B4"/>
    <w:lvl w:ilvl="0" w:tplc="F7C2862C">
      <w:start w:val="1"/>
      <w:numFmt w:val="bullet"/>
      <w:lvlText w:val=""/>
      <w:lvlPicBulletId w:val="0"/>
      <w:lvlJc w:val="left"/>
      <w:pPr>
        <w:ind w:left="1125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9" w15:restartNumberingAfterBreak="0">
    <w:nsid w:val="70717CBF"/>
    <w:multiLevelType w:val="hybridMultilevel"/>
    <w:tmpl w:val="131EEE68"/>
    <w:lvl w:ilvl="0" w:tplc="69463034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71216091"/>
    <w:multiLevelType w:val="hybridMultilevel"/>
    <w:tmpl w:val="132CEA02"/>
    <w:lvl w:ilvl="0" w:tplc="F7C2862C">
      <w:start w:val="1"/>
      <w:numFmt w:val="bullet"/>
      <w:lvlText w:val=""/>
      <w:lvlPicBulletId w:val="0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809000F">
      <w:start w:val="1"/>
      <w:numFmt w:val="decimal"/>
      <w:lvlText w:val="%2."/>
      <w:lvlJc w:val="left"/>
      <w:pPr>
        <w:ind w:left="1797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1" w15:restartNumberingAfterBreak="0">
    <w:nsid w:val="734D2AAF"/>
    <w:multiLevelType w:val="hybridMultilevel"/>
    <w:tmpl w:val="293AFF1E"/>
    <w:lvl w:ilvl="0" w:tplc="F7C2862C">
      <w:start w:val="1"/>
      <w:numFmt w:val="bullet"/>
      <w:lvlText w:val=""/>
      <w:lvlPicBulletId w:val="0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77554B41"/>
    <w:multiLevelType w:val="hybridMultilevel"/>
    <w:tmpl w:val="204425D4"/>
    <w:lvl w:ilvl="0" w:tplc="F7C2862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BB6DD5"/>
    <w:multiLevelType w:val="hybridMultilevel"/>
    <w:tmpl w:val="8E34F3FC"/>
    <w:lvl w:ilvl="0" w:tplc="0809000F">
      <w:start w:val="1"/>
      <w:numFmt w:val="decimal"/>
      <w:lvlText w:val="%1."/>
      <w:lvlJc w:val="lef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4" w15:restartNumberingAfterBreak="0">
    <w:nsid w:val="7FB769EB"/>
    <w:multiLevelType w:val="hybridMultilevel"/>
    <w:tmpl w:val="9D3A5C40"/>
    <w:lvl w:ilvl="0" w:tplc="F7C2862C">
      <w:start w:val="1"/>
      <w:numFmt w:val="bullet"/>
      <w:lvlText w:val=""/>
      <w:lvlPicBulletId w:val="0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809000F">
      <w:start w:val="1"/>
      <w:numFmt w:val="decimal"/>
      <w:lvlText w:val="%2."/>
      <w:lvlJc w:val="left"/>
      <w:pPr>
        <w:ind w:left="1797" w:hanging="360"/>
      </w:pPr>
      <w:rPr>
        <w:rFonts w:hint="default"/>
      </w:rPr>
    </w:lvl>
    <w:lvl w:ilvl="2" w:tplc="0809000F">
      <w:start w:val="1"/>
      <w:numFmt w:val="decimal"/>
      <w:lvlText w:val="%3."/>
      <w:lvlJc w:val="left"/>
      <w:pPr>
        <w:ind w:left="2517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1080057337">
    <w:abstractNumId w:val="4"/>
  </w:num>
  <w:num w:numId="2" w16cid:durableId="760761291">
    <w:abstractNumId w:val="13"/>
  </w:num>
  <w:num w:numId="3" w16cid:durableId="26102647">
    <w:abstractNumId w:val="14"/>
  </w:num>
  <w:num w:numId="4" w16cid:durableId="342360276">
    <w:abstractNumId w:val="7"/>
  </w:num>
  <w:num w:numId="5" w16cid:durableId="616565837">
    <w:abstractNumId w:val="0"/>
  </w:num>
  <w:num w:numId="6" w16cid:durableId="2060126461">
    <w:abstractNumId w:val="10"/>
  </w:num>
  <w:num w:numId="7" w16cid:durableId="142434392">
    <w:abstractNumId w:val="11"/>
  </w:num>
  <w:num w:numId="8" w16cid:durableId="198324237">
    <w:abstractNumId w:val="2"/>
  </w:num>
  <w:num w:numId="9" w16cid:durableId="1678119720">
    <w:abstractNumId w:val="6"/>
  </w:num>
  <w:num w:numId="10" w16cid:durableId="1677343062">
    <w:abstractNumId w:val="8"/>
  </w:num>
  <w:num w:numId="11" w16cid:durableId="2121802868">
    <w:abstractNumId w:val="1"/>
  </w:num>
  <w:num w:numId="12" w16cid:durableId="834539741">
    <w:abstractNumId w:val="12"/>
  </w:num>
  <w:num w:numId="13" w16cid:durableId="1496993500">
    <w:abstractNumId w:val="9"/>
  </w:num>
  <w:num w:numId="14" w16cid:durableId="205996035">
    <w:abstractNumId w:val="3"/>
  </w:num>
  <w:num w:numId="15" w16cid:durableId="9517861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GwsDQxtzQ0MjM0sLBQ0lEKTi0uzszPAykwqgUAeexgFywAAAA="/>
  </w:docVars>
  <w:rsids>
    <w:rsidRoot w:val="00D4423D"/>
    <w:rsid w:val="00005337"/>
    <w:rsid w:val="000227A3"/>
    <w:rsid w:val="000734D7"/>
    <w:rsid w:val="000A6B7D"/>
    <w:rsid w:val="000C7EB5"/>
    <w:rsid w:val="00104681"/>
    <w:rsid w:val="00125F6E"/>
    <w:rsid w:val="00175385"/>
    <w:rsid w:val="001968AD"/>
    <w:rsid w:val="001A0BE5"/>
    <w:rsid w:val="002632E9"/>
    <w:rsid w:val="0027596E"/>
    <w:rsid w:val="002C1C95"/>
    <w:rsid w:val="002C6C06"/>
    <w:rsid w:val="00357ABE"/>
    <w:rsid w:val="003D3C66"/>
    <w:rsid w:val="003F1B7C"/>
    <w:rsid w:val="00456A65"/>
    <w:rsid w:val="00462F21"/>
    <w:rsid w:val="004B6F90"/>
    <w:rsid w:val="004D44AB"/>
    <w:rsid w:val="005157C4"/>
    <w:rsid w:val="00525251"/>
    <w:rsid w:val="0054507B"/>
    <w:rsid w:val="0058608F"/>
    <w:rsid w:val="005A732A"/>
    <w:rsid w:val="005E32D2"/>
    <w:rsid w:val="00611BBE"/>
    <w:rsid w:val="00614E87"/>
    <w:rsid w:val="0067643D"/>
    <w:rsid w:val="006C02F9"/>
    <w:rsid w:val="00761947"/>
    <w:rsid w:val="007773EE"/>
    <w:rsid w:val="008256C0"/>
    <w:rsid w:val="008858B6"/>
    <w:rsid w:val="008B076E"/>
    <w:rsid w:val="0099607C"/>
    <w:rsid w:val="009B39C1"/>
    <w:rsid w:val="009E538B"/>
    <w:rsid w:val="00A0437A"/>
    <w:rsid w:val="00A4218E"/>
    <w:rsid w:val="00A44F5B"/>
    <w:rsid w:val="00A72AF7"/>
    <w:rsid w:val="00AB65FC"/>
    <w:rsid w:val="00B01BE8"/>
    <w:rsid w:val="00B3045B"/>
    <w:rsid w:val="00BD5720"/>
    <w:rsid w:val="00BF60DF"/>
    <w:rsid w:val="00C07763"/>
    <w:rsid w:val="00C16460"/>
    <w:rsid w:val="00C5447F"/>
    <w:rsid w:val="00C5479B"/>
    <w:rsid w:val="00CA0D06"/>
    <w:rsid w:val="00D4423D"/>
    <w:rsid w:val="00DB1DE5"/>
    <w:rsid w:val="00DF5AE7"/>
    <w:rsid w:val="00E12AFF"/>
    <w:rsid w:val="00E14963"/>
    <w:rsid w:val="00E27043"/>
    <w:rsid w:val="00E76139"/>
    <w:rsid w:val="00EB0A94"/>
    <w:rsid w:val="00F22822"/>
    <w:rsid w:val="00F75775"/>
    <w:rsid w:val="00FE2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2DBF6"/>
  <w15:chartTrackingRefBased/>
  <w15:docId w15:val="{190CEE4C-C21B-4979-A12A-FF9494999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ind w:left="714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227A3"/>
    <w:pPr>
      <w:widowControl w:val="0"/>
      <w:autoSpaceDE w:val="0"/>
      <w:autoSpaceDN w:val="0"/>
      <w:ind w:left="820" w:hanging="360"/>
      <w:outlineLvl w:val="0"/>
    </w:pPr>
    <w:rPr>
      <w:rFonts w:ascii="Arial" w:eastAsia="Arial" w:hAnsi="Arial" w:cs="Arial"/>
      <w:b/>
      <w:bCs/>
      <w:lang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2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525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251"/>
  </w:style>
  <w:style w:type="paragraph" w:styleId="Footer">
    <w:name w:val="footer"/>
    <w:basedOn w:val="Normal"/>
    <w:link w:val="FooterChar"/>
    <w:uiPriority w:val="99"/>
    <w:unhideWhenUsed/>
    <w:rsid w:val="0052525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5251"/>
  </w:style>
  <w:style w:type="character" w:styleId="Hyperlink">
    <w:name w:val="Hyperlink"/>
    <w:basedOn w:val="DefaultParagraphFont"/>
    <w:uiPriority w:val="99"/>
    <w:unhideWhenUsed/>
    <w:rsid w:val="00BF60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60D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C6C06"/>
    <w:pPr>
      <w:spacing w:before="100" w:beforeAutospacing="1" w:after="100" w:afterAutospacing="1"/>
      <w:ind w:left="0" w:firstLine="0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0227A3"/>
    <w:rPr>
      <w:rFonts w:ascii="Arial" w:eastAsia="Arial" w:hAnsi="Arial" w:cs="Arial"/>
      <w:b/>
      <w:bCs/>
      <w:lang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736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313</Words>
  <Characters>1662</Characters>
  <Application>Microsoft Office Word</Application>
  <DocSecurity>0</DocSecurity>
  <Lines>42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Smith</dc:creator>
  <cp:keywords/>
  <dc:description/>
  <cp:lastModifiedBy>Amy Smith</cp:lastModifiedBy>
  <cp:revision>14</cp:revision>
  <dcterms:created xsi:type="dcterms:W3CDTF">2025-08-11T14:22:00Z</dcterms:created>
  <dcterms:modified xsi:type="dcterms:W3CDTF">2026-01-28T09:51:00Z</dcterms:modified>
</cp:coreProperties>
</file>